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4b7cb1de2e3b09434d8154bd3ca9dcb3c436f6a"/>
    <w:p>
      <w:pPr>
        <w:pStyle w:val="Heading1"/>
      </w:pPr>
      <w:r>
        <w:t xml:space="preserve">Internship Application Letter: Software Engineer Position at [Company Name], Medellín, Colombia</w:t>
      </w:r>
    </w:p>
    <w:p>
      <w:pPr>
        <w:pStyle w:val="FirstParagraph"/>
      </w:pPr>
      <w:r>
        <w:t xml:space="preserve">Dear Hiring Manager,</w:t>
      </w:r>
    </w:p>
    <w:p>
      <w:pPr>
        <w:pStyle w:val="BodyText"/>
      </w:pPr>
      <w:r>
        <w:t xml:space="preserve">I am writing with immense enthusiasm to express my sincere interest in the Software Engineer Internship position at [Company Name] in Medellín, Colombia. As a highly motivated Computer Science student at the Universidad de Antioquia with a profound passion for building scalable digital solutions and a deep commitment to contributing to Colombia's burgeoning technology ecosystem, I am confident that my technical skills, academic rigor, and cultural alignment make me an exceptional candidate for this opportunity. Medellín has long captivated me not only as a vibrant city known for its innovative spirit but also as the dynamic heart of Colombia's tech renaissance – a reality that profoundly inspires my professional aspirations.</w:t>
      </w:r>
    </w:p>
    <w:p>
      <w:pPr>
        <w:pStyle w:val="BodyText"/>
      </w:pPr>
      <w:r>
        <w:t xml:space="preserve">My academic journey at Universidad de Antioquia has equipped me with a robust foundation in computer science principles and practical software development. I have consistently achieved top grades in core courses including Data Structures, Algorithms, Object-Oriented Programming (Java &amp; Python), and Database Systems. Beyond the classroom, I actively pursued hands-on experience through significant projects that reflect the challenges and opportunities present in Medellín's tech landscape. For instance, I developed a full-stack inventory management application for a local small business cooperative in Comuna 13 using React.js for the frontend, Spring Boot for the backend API, and PostgreSQL for data storage. This project required me to collaborate with non-technical stakeholders to translate their operational needs into functional software – a skill I recognize as vital in Colombia's diverse business environment. Furthermore, I contributed to an open-source educational platform aimed at improving digital literacy in underserved communities across Antioquia, which deepened my understanding of user-centric design and the importance of accessible technology – values I see mirrored in [Company Name]'s community-focused initiatives.</w:t>
      </w:r>
    </w:p>
    <w:p>
      <w:pPr>
        <w:pStyle w:val="BodyText"/>
      </w:pPr>
      <w:r>
        <w:t xml:space="preserve">My technical toolkit aligns precisely with the requirements for a Software Engineer Internship. I possess strong proficiency in Java, Python, JavaScript (including React), and SQL. I am adept at using modern development methodologies like Agile and Scrum, as demonstrated through my participation in campus hackathons where my team secured third place in the 2023 "Innovate Medellín" competition by creating a prototype for optimizing public transportation routes using real-time data – an application directly relevant to our city's infrastructure challenges. I am also well-versed in Git for version control and have experience deploying applications using Docker containers. Crucially, I am committed to continuous learning; recently, I completed a specialization in Cloud Computing (AWS) through Coursera, understanding that cloud integration is increasingly critical for Colombian startups and established firms alike as they scale their digital services across Medellín and beyond.</w:t>
      </w:r>
    </w:p>
    <w:p>
      <w:pPr>
        <w:pStyle w:val="BodyText"/>
      </w:pPr>
      <w:r>
        <w:t xml:space="preserve">What excites me most about the Software Engineer Internship at [Company Name] in Medellín is your company's exceptional reputation for fostering innovation while solving real-world problems within Colombia. I have followed your work with great admiration, particularly projects like [Mention a specific project or product related to their work, e.g., "the mobile app enhancing accessibility for elderly citizens in Medellín" or "your recent partnership with the Medellín Innovation Park to support local startups"]. This demonstrates your commitment to leveraging technology for meaningful social impact – a principle that resonates deeply with my own career goals. I am eager to learn from your experienced engineering team, contribute to projects that enhance user experiences for Colombian audiences, and immerse myself in the collaborative and fast-paced culture of Medellín's tech community. The opportunity to apply my skills within the context of Colombia's rapidly evolving digital economy, right here in the city that is redefining Latin American innovation, is precisely what I seek as a Software Engineer Intern.</w:t>
      </w:r>
    </w:p>
    <w:p>
      <w:pPr>
        <w:pStyle w:val="BodyText"/>
      </w:pPr>
      <w:r>
        <w:t xml:space="preserve">Colombia Medellín holds a unique significance for me. Growing up in this city has given me an intimate understanding of its energy, resilience, and ambitious drive towards becoming a global tech hub. The transformation from "City of Flowers" to "Global City" – marked by initiatives like the Medellín Innovation Park (Parque Explora) and the rise of companies like Nubank's regional office here – fuels my desire to contribute directly to this progress. I understand that working as a Software Engineer Intern in Medellín means not just writing code, but becoming part of a community actively shaping the future. I am fluent in Spanish (Native) and proficient in English (B2 level), enabling seamless communication within your international teams and local stakeholders – an essential asset for any Software Engineer operating within Colombia's dynamic business environment.</w:t>
      </w:r>
    </w:p>
    <w:p>
      <w:pPr>
        <w:pStyle w:val="BodyText"/>
      </w:pPr>
      <w:r>
        <w:t xml:space="preserve">I am particularly drawn to [Company Name]'s emphasis on mentorship and professional development, which aligns perfectly with my eagerness to grow under experienced guidance. I am confident that my proactive attitude, problem-solving skills honed through academic challenges and personal projects, and genuine passion for building technology that serves Colombian communities will allow me to make a meaningful contribution from day one of the Internship Application Letter process. I am excited about the prospect of bringing my dedication to clean code practices, user-focused design, and collaborative teamwork to your team in Medellín.</w:t>
      </w:r>
    </w:p>
    <w:p>
      <w:pPr>
        <w:pStyle w:val="BodyText"/>
      </w:pPr>
      <w:r>
        <w:t xml:space="preserve">Thank you for considering my application for the Software Engineer Internship position. My resume, attached for your review, provides further detail on my qualifications and projects. I am incredibly enthusiastic about the possibility of contributing to [Company Name]'s mission and learning within the inspiring technological ecosystem of Colombia Medellín. I am available at your earliest convenience for an interview and can be reached at [Your Phone Number] or [Your Email Address].</w:t>
      </w:r>
    </w:p>
    <w:p>
      <w:pPr>
        <w:pStyle w:val="BodyText"/>
      </w:pPr>
      <w:r>
        <w:t xml:space="preserve">I look forward to the possibility of discussing how my skills, experiences, and dedication to Colombian technology innovation can benefit your team as a Software Engineer Intern.</w:t>
      </w:r>
    </w:p>
    <w:p>
      <w:pPr>
        <w:pStyle w:val="BodyText"/>
      </w:pPr>
      <w:r>
        <w:t xml:space="preserve">Sincerely,</w:t>
      </w:r>
    </w:p>
    <w:p>
      <w:pPr>
        <w:pStyle w:val="BodyText"/>
      </w:pPr>
      <w:r>
        <w:t xml:space="preserve">[Your Full Name]</w:t>
      </w:r>
    </w:p>
    <w:p>
      <w:pPr>
        <w:pStyle w:val="BodyText"/>
      </w:pPr>
      <w:r>
        <w:t xml:space="preserve">[Your Student ID - Optional but Recommended]</w:t>
      </w:r>
    </w:p>
    <w:p>
      <w:pPr>
        <w:pStyle w:val="BodyText"/>
      </w:pPr>
      <w:r>
        <w:t xml:space="preserve">[University: Universidad de Antioquia | Expected Graduation: Month Year]</w:t>
      </w:r>
    </w:p>
    <w:p>
      <w:pPr>
        <w:pStyle w:val="BodyText"/>
      </w:pPr>
      <w:r>
        <w:t xml:space="preserve">Phone: [Your Phone Number] | Email: [Your Email Address] | LinkedIn: [Optional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cp:keywords/>
  <dcterms:created xsi:type="dcterms:W3CDTF">2026-07-17T03:22:58Z</dcterms:created>
  <dcterms:modified xsi:type="dcterms:W3CDTF">2026-07-17T03:22:58Z</dcterms:modified>
</cp:coreProperties>
</file>

<file path=docProps/custom.xml><?xml version="1.0" encoding="utf-8"?>
<Properties xmlns="http://schemas.openxmlformats.org/officeDocument/2006/custom-properties" xmlns:vt="http://schemas.openxmlformats.org/officeDocument/2006/docPropsVTypes"/>
</file>